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B65D8B" w14:textId="691CE045" w:rsidR="00B31E1C" w:rsidRPr="001C583F" w:rsidRDefault="00B31E1C" w:rsidP="00B31E1C">
      <w:pPr>
        <w:rPr>
          <w:caps/>
          <w:sz w:val="28"/>
          <w:szCs w:val="28"/>
        </w:rPr>
      </w:pPr>
      <w:r>
        <w:rPr>
          <w:b/>
          <w:bCs/>
          <w:caps/>
          <w:sz w:val="28"/>
          <w:szCs w:val="28"/>
          <w:lang w:eastAsia="ja-JP"/>
        </w:rPr>
        <w:t xml:space="preserve">Title of the paper, </w:t>
      </w:r>
      <w:r w:rsidR="001619F3">
        <w:rPr>
          <w:b/>
          <w:bCs/>
          <w:caps/>
          <w:sz w:val="28"/>
          <w:szCs w:val="28"/>
          <w:lang w:eastAsia="ja-JP"/>
        </w:rPr>
        <w:t>(</w:t>
      </w:r>
      <w:r w:rsidR="00B64731">
        <w:rPr>
          <w:b/>
          <w:bCs/>
          <w:caps/>
          <w:sz w:val="28"/>
          <w:szCs w:val="28"/>
          <w:lang w:eastAsia="ja-JP"/>
        </w:rPr>
        <w:t xml:space="preserve">ALL CAPITAL IN </w:t>
      </w:r>
      <w:r>
        <w:rPr>
          <w:b/>
          <w:bCs/>
          <w:caps/>
          <w:sz w:val="28"/>
          <w:szCs w:val="28"/>
          <w:lang w:eastAsia="ja-JP"/>
        </w:rPr>
        <w:t xml:space="preserve">Times </w:t>
      </w:r>
      <w:r w:rsidR="000B33F8" w:rsidRPr="000B33F8">
        <w:rPr>
          <w:b/>
          <w:bCs/>
          <w:caps/>
          <w:color w:val="FF0000"/>
          <w:sz w:val="28"/>
          <w:szCs w:val="28"/>
          <w:lang w:eastAsia="ja-JP"/>
        </w:rPr>
        <w:t>NEW</w:t>
      </w:r>
      <w:r w:rsidR="000B33F8">
        <w:rPr>
          <w:b/>
          <w:bCs/>
          <w:caps/>
          <w:sz w:val="28"/>
          <w:szCs w:val="28"/>
          <w:lang w:eastAsia="ja-JP"/>
        </w:rPr>
        <w:t xml:space="preserve"> </w:t>
      </w:r>
      <w:r>
        <w:rPr>
          <w:b/>
          <w:bCs/>
          <w:caps/>
          <w:sz w:val="28"/>
          <w:szCs w:val="28"/>
          <w:lang w:eastAsia="ja-JP"/>
        </w:rPr>
        <w:t>Roman Size 14</w:t>
      </w:r>
      <w:r w:rsidR="001619F3">
        <w:rPr>
          <w:b/>
          <w:bCs/>
          <w:caps/>
          <w:sz w:val="28"/>
          <w:szCs w:val="28"/>
          <w:lang w:eastAsia="ja-JP"/>
        </w:rPr>
        <w:t>)</w:t>
      </w:r>
      <w:r>
        <w:rPr>
          <w:b/>
          <w:bCs/>
          <w:caps/>
          <w:sz w:val="28"/>
          <w:szCs w:val="28"/>
          <w:lang w:eastAsia="ja-JP"/>
        </w:rPr>
        <w:t xml:space="preserve"> </w:t>
      </w:r>
    </w:p>
    <w:p w14:paraId="072F9409" w14:textId="77777777" w:rsidR="00B31E1C" w:rsidRPr="00B16C96" w:rsidRDefault="00B31E1C" w:rsidP="00B31E1C">
      <w:pPr>
        <w:rPr>
          <w:b/>
          <w:bCs/>
          <w:sz w:val="20"/>
          <w:szCs w:val="20"/>
        </w:rPr>
      </w:pPr>
    </w:p>
    <w:p w14:paraId="6D73FB03" w14:textId="77777777" w:rsidR="00DD54D6" w:rsidRPr="002F03A3" w:rsidRDefault="00DD54D6" w:rsidP="00DD54D6">
      <w:pPr>
        <w:jc w:val="center"/>
        <w:rPr>
          <w:rFonts w:ascii="Arial" w:hAnsi="Arial" w:cs="Arial"/>
          <w:b/>
        </w:rPr>
      </w:pPr>
    </w:p>
    <w:p w14:paraId="157193D5" w14:textId="442F3B86" w:rsidR="006161A6" w:rsidRPr="00756DE5" w:rsidRDefault="00B31E1C" w:rsidP="006161A6">
      <w:pPr>
        <w:jc w:val="center"/>
        <w:rPr>
          <w:sz w:val="24"/>
          <w:szCs w:val="24"/>
          <w:vertAlign w:val="superscript"/>
        </w:rPr>
      </w:pPr>
      <w:r w:rsidRPr="00756DE5">
        <w:rPr>
          <w:sz w:val="24"/>
          <w:szCs w:val="24"/>
          <w:u w:val="single"/>
        </w:rPr>
        <w:t>Author 1</w:t>
      </w:r>
      <w:proofErr w:type="gramStart"/>
      <w:r w:rsidR="006161A6" w:rsidRPr="00756DE5">
        <w:rPr>
          <w:sz w:val="24"/>
          <w:szCs w:val="24"/>
        </w:rPr>
        <w:t>,</w:t>
      </w:r>
      <w:proofErr w:type="spellStart"/>
      <w:r w:rsidR="006161A6" w:rsidRPr="00756DE5">
        <w:rPr>
          <w:sz w:val="24"/>
          <w:szCs w:val="24"/>
          <w:vertAlign w:val="superscript"/>
        </w:rPr>
        <w:t>a</w:t>
      </w:r>
      <w:proofErr w:type="spellEnd"/>
      <w:proofErr w:type="gramEnd"/>
      <w:r w:rsidR="006161A6" w:rsidRPr="00756DE5">
        <w:rPr>
          <w:sz w:val="24"/>
          <w:szCs w:val="24"/>
        </w:rPr>
        <w:t xml:space="preserve"> </w:t>
      </w:r>
      <w:r w:rsidR="00A62AAC" w:rsidRPr="00756DE5">
        <w:rPr>
          <w:sz w:val="24"/>
          <w:szCs w:val="24"/>
        </w:rPr>
        <w:t xml:space="preserve">Author </w:t>
      </w:r>
      <w:r w:rsidRPr="00756DE5">
        <w:rPr>
          <w:sz w:val="24"/>
          <w:szCs w:val="24"/>
        </w:rPr>
        <w:t>2</w:t>
      </w:r>
      <w:r w:rsidRPr="00756DE5">
        <w:rPr>
          <w:sz w:val="24"/>
          <w:szCs w:val="24"/>
          <w:vertAlign w:val="superscript"/>
        </w:rPr>
        <w:t>b</w:t>
      </w:r>
      <w:r w:rsidRPr="00756DE5">
        <w:rPr>
          <w:sz w:val="24"/>
          <w:szCs w:val="24"/>
        </w:rPr>
        <w:t>, Author 3</w:t>
      </w:r>
      <w:r w:rsidR="006161A6" w:rsidRPr="00756DE5">
        <w:rPr>
          <w:sz w:val="24"/>
          <w:szCs w:val="24"/>
          <w:vertAlign w:val="superscript"/>
        </w:rPr>
        <w:t xml:space="preserve">c  </w:t>
      </w:r>
    </w:p>
    <w:p w14:paraId="41412207" w14:textId="77777777" w:rsidR="00DD54D6" w:rsidRPr="005646A7" w:rsidRDefault="006161A6" w:rsidP="00DD54D6">
      <w:pPr>
        <w:jc w:val="center"/>
        <w:rPr>
          <w:rFonts w:ascii="Arial" w:hAnsi="Arial" w:cs="Arial"/>
        </w:rPr>
      </w:pPr>
      <w:r w:rsidRPr="005646A7">
        <w:rPr>
          <w:rFonts w:ascii="Arial" w:hAnsi="Arial" w:cs="Arial"/>
        </w:rPr>
        <w:t xml:space="preserve"> </w:t>
      </w:r>
    </w:p>
    <w:p w14:paraId="7AC3439A" w14:textId="10B4705F" w:rsidR="006161A6" w:rsidRPr="005646A7" w:rsidRDefault="006161A6" w:rsidP="00FD15E0">
      <w:pPr>
        <w:jc w:val="center"/>
        <w:rPr>
          <w:i/>
        </w:rPr>
      </w:pPr>
      <w:proofErr w:type="spellStart"/>
      <w:proofErr w:type="gramStart"/>
      <w:r w:rsidRPr="005646A7">
        <w:rPr>
          <w:rFonts w:ascii="Arial" w:hAnsi="Arial" w:cs="Arial"/>
          <w:vertAlign w:val="superscript"/>
        </w:rPr>
        <w:t>a</w:t>
      </w:r>
      <w:proofErr w:type="spellEnd"/>
      <w:proofErr w:type="gramEnd"/>
      <w:r w:rsidRPr="005646A7">
        <w:rPr>
          <w:rFonts w:ascii="Arial" w:hAnsi="Arial" w:cs="Arial"/>
        </w:rPr>
        <w:t xml:space="preserve"> </w:t>
      </w:r>
      <w:r w:rsidR="001D670A" w:rsidRPr="005646A7">
        <w:rPr>
          <w:i/>
        </w:rPr>
        <w:t>Address,</w:t>
      </w:r>
      <w:r w:rsidR="006B2D39" w:rsidRPr="005646A7">
        <w:rPr>
          <w:i/>
        </w:rPr>
        <w:t>.</w:t>
      </w:r>
      <w:r w:rsidR="001D670A" w:rsidRPr="005646A7">
        <w:rPr>
          <w:vertAlign w:val="superscript"/>
        </w:rPr>
        <w:t xml:space="preserve"> </w:t>
      </w:r>
      <w:proofErr w:type="spellStart"/>
      <w:r w:rsidR="001D670A" w:rsidRPr="005646A7">
        <w:rPr>
          <w:vertAlign w:val="superscript"/>
        </w:rPr>
        <w:t>b</w:t>
      </w:r>
      <w:r w:rsidR="001D670A" w:rsidRPr="005646A7">
        <w:rPr>
          <w:i/>
        </w:rPr>
        <w:t>Address</w:t>
      </w:r>
      <w:proofErr w:type="spellEnd"/>
      <w:r w:rsidR="001D670A" w:rsidRPr="005646A7">
        <w:rPr>
          <w:i/>
        </w:rPr>
        <w:t xml:space="preserve">, </w:t>
      </w:r>
      <w:r w:rsidR="001D670A" w:rsidRPr="005646A7">
        <w:rPr>
          <w:vertAlign w:val="superscript"/>
        </w:rPr>
        <w:t>c</w:t>
      </w:r>
      <w:r w:rsidR="001D670A" w:rsidRPr="005646A7">
        <w:t xml:space="preserve"> </w:t>
      </w:r>
      <w:r w:rsidR="001D670A" w:rsidRPr="005646A7">
        <w:rPr>
          <w:i/>
        </w:rPr>
        <w:t>Address</w:t>
      </w:r>
    </w:p>
    <w:p w14:paraId="52989AF5" w14:textId="77777777" w:rsidR="005646A7" w:rsidRPr="005646A7" w:rsidRDefault="00DD54D6" w:rsidP="00DD54D6">
      <w:pPr>
        <w:jc w:val="center"/>
        <w:rPr>
          <w:lang w:eastAsia="ko-KR"/>
        </w:rPr>
      </w:pPr>
      <w:r w:rsidRPr="005646A7">
        <w:t>E</w:t>
      </w:r>
      <w:r w:rsidR="002F08FA" w:rsidRPr="005646A7">
        <w:t>-</w:t>
      </w:r>
      <w:r w:rsidRPr="005646A7">
        <w:t>mail:</w:t>
      </w:r>
      <w:r w:rsidR="00BC52CF" w:rsidRPr="005646A7">
        <w:t xml:space="preserve"> </w:t>
      </w:r>
      <w:hyperlink r:id="rId7" w:history="1">
        <w:r w:rsidR="00B31E1C" w:rsidRPr="005646A7">
          <w:rPr>
            <w:rStyle w:val="Hyperlink"/>
            <w:lang w:eastAsia="ko-KR"/>
          </w:rPr>
          <w:t>email@institution.extension</w:t>
        </w:r>
      </w:hyperlink>
    </w:p>
    <w:p w14:paraId="30055BB7" w14:textId="438EA68F" w:rsidR="00DD54D6" w:rsidRPr="005646A7" w:rsidRDefault="00B31E1C" w:rsidP="00DD54D6">
      <w:pPr>
        <w:jc w:val="center"/>
      </w:pPr>
      <w:r w:rsidRPr="005646A7">
        <w:rPr>
          <w:lang w:eastAsia="ko-KR"/>
        </w:rPr>
        <w:t xml:space="preserve"> (Underline presenting author)</w:t>
      </w:r>
    </w:p>
    <w:p w14:paraId="589C3D31" w14:textId="77777777" w:rsidR="00DD54D6" w:rsidRPr="003C241E" w:rsidRDefault="00DD54D6" w:rsidP="00DD54D6">
      <w:pPr>
        <w:jc w:val="center"/>
        <w:rPr>
          <w:rFonts w:ascii="Arial" w:hAnsi="Arial" w:cs="Arial"/>
        </w:rPr>
      </w:pPr>
    </w:p>
    <w:p w14:paraId="4CF8D698" w14:textId="075B34D2" w:rsidR="00C50E48" w:rsidRDefault="00C50E48" w:rsidP="00A45430">
      <w:pPr>
        <w:jc w:val="both"/>
      </w:pPr>
      <w:r w:rsidRPr="005646A7">
        <w:rPr>
          <w:b/>
          <w:bCs/>
        </w:rPr>
        <w:t>Keywords:</w:t>
      </w:r>
      <w:r w:rsidRPr="005646A7">
        <w:t xml:space="preserve"> </w:t>
      </w:r>
      <w:r w:rsidR="005646A7">
        <w:t>At</w:t>
      </w:r>
      <w:r w:rsidR="00756DE5">
        <w:t xml:space="preserve"> </w:t>
      </w:r>
      <w:r w:rsidR="005646A7">
        <w:t>least four keywords must be included</w:t>
      </w:r>
    </w:p>
    <w:p w14:paraId="2DCA63FC" w14:textId="77777777" w:rsidR="005646A7" w:rsidRDefault="005646A7" w:rsidP="00A45430">
      <w:pPr>
        <w:jc w:val="both"/>
        <w:rPr>
          <w:rFonts w:ascii="Arial" w:hAnsi="Arial" w:cs="Arial"/>
        </w:rPr>
      </w:pPr>
    </w:p>
    <w:p w14:paraId="212C41CE" w14:textId="77777777" w:rsidR="00B64731" w:rsidRDefault="00B64731" w:rsidP="00B31E1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subtitles should be bold and in Times New Roman with font size 12. </w:t>
      </w:r>
    </w:p>
    <w:p w14:paraId="39E53861" w14:textId="39BACC5E" w:rsidR="00B64731" w:rsidRPr="00B54DCF" w:rsidRDefault="00B64731" w:rsidP="00B64731">
      <w:pPr>
        <w:jc w:val="both"/>
        <w:rPr>
          <w:lang w:eastAsia="ja-JP"/>
        </w:rPr>
      </w:pPr>
      <w:r w:rsidRPr="00B64731">
        <w:rPr>
          <w:sz w:val="24"/>
          <w:szCs w:val="24"/>
        </w:rPr>
        <w:t>The text should be in Time</w:t>
      </w:r>
      <w:r w:rsidR="00B02926">
        <w:rPr>
          <w:sz w:val="24"/>
          <w:szCs w:val="24"/>
        </w:rPr>
        <w:t>s</w:t>
      </w:r>
      <w:r w:rsidRPr="00B64731">
        <w:rPr>
          <w:sz w:val="24"/>
          <w:szCs w:val="24"/>
        </w:rPr>
        <w:t xml:space="preserve"> New Roman with </w:t>
      </w:r>
      <w:bookmarkStart w:id="0" w:name="_Hlk139973503"/>
      <w:r w:rsidRPr="00B64731">
        <w:rPr>
          <w:sz w:val="24"/>
          <w:szCs w:val="24"/>
        </w:rPr>
        <w:t>font size 11</w:t>
      </w:r>
      <w:bookmarkEnd w:id="0"/>
      <w:r w:rsidRPr="00B64731">
        <w:rPr>
          <w:sz w:val="24"/>
          <w:szCs w:val="24"/>
        </w:rPr>
        <w:t xml:space="preserve">. </w:t>
      </w:r>
      <w:r w:rsidRPr="00B64731">
        <w:t>Spacing between the lines should be 1.5</w:t>
      </w:r>
      <w:r>
        <w:t xml:space="preserve">. </w:t>
      </w:r>
    </w:p>
    <w:p w14:paraId="29B0B216" w14:textId="77777777" w:rsidR="00B64731" w:rsidRPr="00B54DCF" w:rsidRDefault="00B64731" w:rsidP="00B64731">
      <w:pPr>
        <w:rPr>
          <w:b/>
          <w:bCs/>
          <w:lang w:eastAsia="ja-JP"/>
        </w:rPr>
      </w:pPr>
    </w:p>
    <w:p w14:paraId="7AACCF74" w14:textId="77777777" w:rsidR="00B64731" w:rsidRDefault="00B64731" w:rsidP="00B64731">
      <w:pPr>
        <w:rPr>
          <w:b/>
          <w:bCs/>
          <w:sz w:val="20"/>
          <w:szCs w:val="20"/>
          <w:lang w:eastAsia="ja-JP"/>
        </w:rPr>
      </w:pPr>
    </w:p>
    <w:p w14:paraId="7F398522" w14:textId="529F90B2" w:rsidR="00B64731" w:rsidRDefault="00B64731" w:rsidP="00B31E1C">
      <w:pPr>
        <w:rPr>
          <w:b/>
          <w:bCs/>
          <w:sz w:val="24"/>
          <w:szCs w:val="24"/>
        </w:rPr>
      </w:pPr>
    </w:p>
    <w:p w14:paraId="78DC84E9" w14:textId="3FF3AA38" w:rsidR="00B31E1C" w:rsidRPr="00055ABE" w:rsidRDefault="00B31E1C" w:rsidP="00B31E1C">
      <w:pPr>
        <w:rPr>
          <w:b/>
          <w:bCs/>
          <w:sz w:val="24"/>
          <w:szCs w:val="24"/>
        </w:rPr>
      </w:pPr>
      <w:r w:rsidRPr="00055ABE">
        <w:rPr>
          <w:b/>
          <w:bCs/>
          <w:sz w:val="24"/>
          <w:szCs w:val="24"/>
        </w:rPr>
        <w:t xml:space="preserve">INTRODUCTION </w:t>
      </w:r>
      <w:bookmarkStart w:id="1" w:name="_Hlk139973412"/>
      <w:r w:rsidR="001619F3" w:rsidRPr="0019552A">
        <w:rPr>
          <w:b/>
          <w:bCs/>
          <w:color w:val="FF0000"/>
          <w:sz w:val="24"/>
          <w:szCs w:val="24"/>
        </w:rPr>
        <w:t>(</w:t>
      </w:r>
      <w:r w:rsidRPr="0019552A">
        <w:rPr>
          <w:b/>
          <w:bCs/>
          <w:color w:val="FF0000"/>
          <w:sz w:val="24"/>
          <w:szCs w:val="24"/>
        </w:rPr>
        <w:t xml:space="preserve">Bold </w:t>
      </w:r>
      <w:r w:rsidR="001619F3" w:rsidRPr="0019552A">
        <w:rPr>
          <w:b/>
          <w:bCs/>
          <w:color w:val="FF0000"/>
          <w:sz w:val="24"/>
          <w:szCs w:val="24"/>
        </w:rPr>
        <w:t>Font</w:t>
      </w:r>
      <w:r w:rsidRPr="0019552A">
        <w:rPr>
          <w:b/>
          <w:bCs/>
          <w:color w:val="FF0000"/>
          <w:sz w:val="24"/>
          <w:szCs w:val="24"/>
        </w:rPr>
        <w:t xml:space="preserve"> 1</w:t>
      </w:r>
      <w:r w:rsidR="00055ABE" w:rsidRPr="0019552A">
        <w:rPr>
          <w:b/>
          <w:bCs/>
          <w:color w:val="FF0000"/>
          <w:sz w:val="24"/>
          <w:szCs w:val="24"/>
        </w:rPr>
        <w:t>2</w:t>
      </w:r>
      <w:r w:rsidR="001619F3" w:rsidRPr="0019552A">
        <w:rPr>
          <w:b/>
          <w:bCs/>
          <w:color w:val="FF0000"/>
          <w:sz w:val="24"/>
          <w:szCs w:val="24"/>
        </w:rPr>
        <w:t>)</w:t>
      </w:r>
    </w:p>
    <w:p w14:paraId="16F799B2" w14:textId="7CCBA036" w:rsidR="00B64731" w:rsidRDefault="001619F3" w:rsidP="00B02926">
      <w:pPr>
        <w:jc w:val="both"/>
        <w:rPr>
          <w:b/>
          <w:bCs/>
          <w:sz w:val="20"/>
          <w:szCs w:val="20"/>
          <w:lang w:eastAsia="ja-JP"/>
        </w:rPr>
      </w:pPr>
      <w:bookmarkStart w:id="2" w:name="_Hlk139973559"/>
      <w:bookmarkEnd w:id="1"/>
      <w:r w:rsidRPr="000B33F8">
        <w:rPr>
          <w:color w:val="FF0000"/>
        </w:rPr>
        <w:t>(Font size 11)</w:t>
      </w:r>
      <w:bookmarkEnd w:id="2"/>
      <w:r w:rsidRPr="000B33F8">
        <w:rPr>
          <w:color w:val="FF0000"/>
        </w:rPr>
        <w:t xml:space="preserve"> (</w:t>
      </w:r>
      <w:proofErr w:type="gramStart"/>
      <w:r w:rsidRPr="000B33F8">
        <w:rPr>
          <w:color w:val="FF0000"/>
        </w:rPr>
        <w:t>not</w:t>
      </w:r>
      <w:proofErr w:type="gramEnd"/>
      <w:r w:rsidRPr="000B33F8">
        <w:rPr>
          <w:color w:val="FF0000"/>
        </w:rPr>
        <w:t xml:space="preserve"> more than five lines)</w:t>
      </w:r>
      <w:r w:rsidRPr="000B33F8">
        <w:rPr>
          <w:color w:val="FF0000"/>
          <w:sz w:val="20"/>
          <w:szCs w:val="20"/>
        </w:rPr>
        <w:t xml:space="preserve"> </w:t>
      </w:r>
      <w:r w:rsidR="00B31E1C" w:rsidRPr="00B54DCF">
        <w:t xml:space="preserve">Brief </w:t>
      </w:r>
      <w:r w:rsidR="00B02926">
        <w:t>i</w:t>
      </w:r>
      <w:r w:rsidR="00B31E1C" w:rsidRPr="00B54DCF">
        <w:t>ntroduction giving details of the</w:t>
      </w:r>
      <w:r w:rsidR="00B02926">
        <w:t xml:space="preserve"> </w:t>
      </w:r>
      <w:r w:rsidR="00B31E1C" w:rsidRPr="00B54DCF">
        <w:t>background</w:t>
      </w:r>
      <w:r w:rsidR="00B64731">
        <w:t xml:space="preserve">, </w:t>
      </w:r>
      <w:proofErr w:type="gramStart"/>
      <w:r w:rsidR="00B64731">
        <w:t xml:space="preserve">rationale </w:t>
      </w:r>
      <w:r w:rsidR="00B31E1C" w:rsidRPr="00B54DCF">
        <w:t xml:space="preserve"> and</w:t>
      </w:r>
      <w:proofErr w:type="gramEnd"/>
      <w:r w:rsidR="00B31E1C" w:rsidRPr="00B54DCF">
        <w:t xml:space="preserve"> need for undertaking such study</w:t>
      </w:r>
      <w:r w:rsidR="005646A7">
        <w:t xml:space="preserve">. </w:t>
      </w:r>
    </w:p>
    <w:p w14:paraId="4F21138A" w14:textId="77777777" w:rsidR="00B64731" w:rsidRDefault="00B64731" w:rsidP="00B31E1C">
      <w:pPr>
        <w:rPr>
          <w:b/>
          <w:bCs/>
          <w:sz w:val="20"/>
          <w:szCs w:val="20"/>
          <w:lang w:eastAsia="ja-JP"/>
        </w:rPr>
      </w:pPr>
    </w:p>
    <w:p w14:paraId="28E4DE14" w14:textId="77777777" w:rsidR="00B64731" w:rsidRDefault="00B64731" w:rsidP="00B31E1C">
      <w:pPr>
        <w:rPr>
          <w:b/>
          <w:bCs/>
          <w:sz w:val="20"/>
          <w:szCs w:val="20"/>
          <w:lang w:eastAsia="ja-JP"/>
        </w:rPr>
      </w:pPr>
    </w:p>
    <w:p w14:paraId="0AC9D54B" w14:textId="77777777" w:rsidR="00B02926" w:rsidRDefault="00B02926" w:rsidP="00B31E1C">
      <w:pPr>
        <w:rPr>
          <w:b/>
          <w:bCs/>
          <w:sz w:val="20"/>
          <w:szCs w:val="20"/>
          <w:lang w:eastAsia="ja-JP"/>
        </w:rPr>
      </w:pPr>
    </w:p>
    <w:p w14:paraId="4C630106" w14:textId="77777777" w:rsidR="001619F3" w:rsidRPr="00055ABE" w:rsidRDefault="00055ABE" w:rsidP="001619F3">
      <w:pPr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  <w:lang w:eastAsia="ja-JP"/>
        </w:rPr>
        <w:t xml:space="preserve">METHODS </w:t>
      </w:r>
      <w:r w:rsidR="001619F3" w:rsidRPr="0019552A">
        <w:rPr>
          <w:b/>
          <w:bCs/>
          <w:color w:val="FF0000"/>
          <w:sz w:val="24"/>
          <w:szCs w:val="24"/>
        </w:rPr>
        <w:t>(Bold Font 12)</w:t>
      </w:r>
    </w:p>
    <w:p w14:paraId="36DF58DB" w14:textId="2C6CE09C" w:rsidR="00055ABE" w:rsidRPr="00E36FEF" w:rsidRDefault="00B31E1C" w:rsidP="00B31E1C">
      <w:pPr>
        <w:rPr>
          <w:b/>
          <w:bCs/>
          <w:sz w:val="20"/>
          <w:szCs w:val="20"/>
          <w:lang w:eastAsia="ja-JP"/>
        </w:rPr>
      </w:pPr>
      <w:r w:rsidRPr="001619F3">
        <w:rPr>
          <w:b/>
          <w:bCs/>
          <w:sz w:val="24"/>
          <w:szCs w:val="24"/>
          <w:lang w:eastAsia="ja-JP"/>
        </w:rPr>
        <w:t xml:space="preserve"> </w:t>
      </w:r>
      <w:r w:rsidR="001619F3" w:rsidRPr="000B33F8">
        <w:rPr>
          <w:color w:val="FF0000"/>
        </w:rPr>
        <w:t>(Font size 11)</w:t>
      </w:r>
      <w:r w:rsidR="001619F3" w:rsidRPr="000B33F8">
        <w:rPr>
          <w:b/>
          <w:bCs/>
          <w:color w:val="FF0000"/>
          <w:sz w:val="20"/>
          <w:szCs w:val="20"/>
          <w:lang w:eastAsia="ja-JP"/>
        </w:rPr>
        <w:t xml:space="preserve"> </w:t>
      </w:r>
      <w:r w:rsidR="001619F3" w:rsidRPr="000B33F8">
        <w:rPr>
          <w:color w:val="FF0000"/>
          <w:lang w:eastAsia="ja-JP"/>
        </w:rPr>
        <w:t>(</w:t>
      </w:r>
      <w:proofErr w:type="gramStart"/>
      <w:r w:rsidR="001619F3" w:rsidRPr="000B33F8">
        <w:rPr>
          <w:color w:val="FF0000"/>
          <w:lang w:eastAsia="ja-JP"/>
        </w:rPr>
        <w:t>not</w:t>
      </w:r>
      <w:proofErr w:type="gramEnd"/>
      <w:r w:rsidR="001619F3" w:rsidRPr="000B33F8">
        <w:rPr>
          <w:color w:val="FF0000"/>
          <w:lang w:eastAsia="ja-JP"/>
        </w:rPr>
        <w:t xml:space="preserve"> more than four lines)</w:t>
      </w:r>
      <w:r w:rsidR="00055ABE" w:rsidRPr="00B54DCF">
        <w:rPr>
          <w:lang w:eastAsia="ja-JP"/>
        </w:rPr>
        <w:t>Discuss experimental or theoretical methods employed for the present investigation</w:t>
      </w:r>
      <w:r w:rsidR="00055ABE">
        <w:rPr>
          <w:b/>
          <w:bCs/>
          <w:sz w:val="20"/>
          <w:szCs w:val="20"/>
          <w:lang w:eastAsia="ja-JP"/>
        </w:rPr>
        <w:t xml:space="preserve">. </w:t>
      </w:r>
    </w:p>
    <w:p w14:paraId="1E853F5D" w14:textId="77777777" w:rsidR="00B31E1C" w:rsidRDefault="00B31E1C" w:rsidP="00A45430">
      <w:pPr>
        <w:jc w:val="both"/>
        <w:rPr>
          <w:rFonts w:ascii="Arial" w:hAnsi="Arial" w:cs="Arial"/>
        </w:rPr>
      </w:pPr>
    </w:p>
    <w:p w14:paraId="2D8E8819" w14:textId="77777777" w:rsidR="005646A7" w:rsidRDefault="005646A7" w:rsidP="00055ABE">
      <w:pPr>
        <w:rPr>
          <w:b/>
          <w:bCs/>
          <w:sz w:val="20"/>
          <w:szCs w:val="20"/>
          <w:lang w:eastAsia="ja-JP"/>
        </w:rPr>
      </w:pPr>
    </w:p>
    <w:p w14:paraId="45D71AE3" w14:textId="78BB826E" w:rsidR="001619F3" w:rsidRPr="00055ABE" w:rsidRDefault="00055ABE" w:rsidP="001619F3">
      <w:pPr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  <w:lang w:eastAsia="ja-JP"/>
        </w:rPr>
        <w:t xml:space="preserve">RESULTS AND DISCUSSION </w:t>
      </w:r>
      <w:r w:rsidR="001619F3" w:rsidRPr="0019552A">
        <w:rPr>
          <w:b/>
          <w:bCs/>
          <w:color w:val="FF0000"/>
          <w:sz w:val="24"/>
          <w:szCs w:val="24"/>
        </w:rPr>
        <w:t>(Bold Font 12)</w:t>
      </w:r>
    </w:p>
    <w:p w14:paraId="1F9BBB12" w14:textId="2E0D81A9" w:rsidR="00756DE5" w:rsidRPr="001619F3" w:rsidRDefault="001619F3" w:rsidP="00A45430">
      <w:pPr>
        <w:jc w:val="both"/>
      </w:pPr>
      <w:r w:rsidRPr="000B33F8">
        <w:rPr>
          <w:color w:val="FF0000"/>
        </w:rPr>
        <w:t>(Font size 11)</w:t>
      </w:r>
      <w:r w:rsidRPr="001619F3">
        <w:t xml:space="preserve"> </w:t>
      </w:r>
      <w:r w:rsidR="00055ABE" w:rsidRPr="001619F3">
        <w:t>Give details of the observations/data/calculations.</w:t>
      </w:r>
      <w:r w:rsidR="005646A7" w:rsidRPr="001619F3">
        <w:t xml:space="preserve"> Explain the results clearly. </w:t>
      </w:r>
      <w:r w:rsidR="00A62AAC" w:rsidRPr="001619F3">
        <w:t>This passage should give an excellent summary of the research</w:t>
      </w:r>
      <w:r w:rsidR="00B64731" w:rsidRPr="001619F3">
        <w:t>/application</w:t>
      </w:r>
      <w:r w:rsidR="00A62AAC" w:rsidRPr="001619F3">
        <w:t xml:space="preserve"> that will be presented </w:t>
      </w:r>
      <w:r w:rsidR="00B64731" w:rsidRPr="001619F3">
        <w:t>in the conference</w:t>
      </w:r>
      <w:r w:rsidR="00B54DCF" w:rsidRPr="001619F3">
        <w:t>.</w:t>
      </w:r>
      <w:r w:rsidR="00A62AAC" w:rsidRPr="001619F3">
        <w:t xml:space="preserve"> Please also include </w:t>
      </w:r>
      <w:r w:rsidR="00055ABE" w:rsidRPr="001619F3">
        <w:t xml:space="preserve">references </w:t>
      </w:r>
      <w:r w:rsidR="00A62AAC" w:rsidRPr="001619F3">
        <w:t>to your work</w:t>
      </w:r>
      <w:r w:rsidR="00B54DCF" w:rsidRPr="001619F3">
        <w:rPr>
          <w:vertAlign w:val="superscript"/>
        </w:rPr>
        <w:t xml:space="preserve"> </w:t>
      </w:r>
      <w:r w:rsidR="00A62AAC" w:rsidRPr="001619F3">
        <w:t>and general citations</w:t>
      </w:r>
      <w:r w:rsidR="00B54DCF" w:rsidRPr="001619F3">
        <w:t xml:space="preserve">. </w:t>
      </w:r>
      <w:r w:rsidR="00A62AAC" w:rsidRPr="001619F3">
        <w:t xml:space="preserve"> </w:t>
      </w:r>
      <w:r w:rsidR="005646A7" w:rsidRPr="001619F3">
        <w:t>For the references</w:t>
      </w:r>
      <w:r w:rsidR="00A62AAC" w:rsidRPr="001619F3">
        <w:t xml:space="preserve"> use the format</w:t>
      </w:r>
      <w:r w:rsidR="00055ABE" w:rsidRPr="001619F3">
        <w:t xml:space="preserve"> given below</w:t>
      </w:r>
      <w:r w:rsidR="00A62AAC" w:rsidRPr="001619F3">
        <w:t xml:space="preserve">. </w:t>
      </w:r>
      <w:r w:rsidR="00756DE5" w:rsidRPr="001619F3">
        <w:t xml:space="preserve">References should be quoted </w:t>
      </w:r>
      <w:r w:rsidR="00B02926" w:rsidRPr="001619F3">
        <w:t xml:space="preserve">in text </w:t>
      </w:r>
      <w:r w:rsidR="00756DE5" w:rsidRPr="001619F3">
        <w:t>within brackets as [1]</w:t>
      </w:r>
    </w:p>
    <w:p w14:paraId="0965FD63" w14:textId="77777777" w:rsidR="00756DE5" w:rsidRDefault="00756DE5" w:rsidP="00A45430">
      <w:pPr>
        <w:jc w:val="both"/>
      </w:pPr>
    </w:p>
    <w:p w14:paraId="7CE4661A" w14:textId="28BFF62C" w:rsidR="00A45430" w:rsidRPr="001619F3" w:rsidRDefault="00A62AAC" w:rsidP="00A45430">
      <w:pPr>
        <w:jc w:val="both"/>
        <w:rPr>
          <w:b/>
          <w:bCs/>
        </w:rPr>
      </w:pPr>
      <w:r w:rsidRPr="001619F3">
        <w:rPr>
          <w:b/>
          <w:bCs/>
        </w:rPr>
        <w:t xml:space="preserve">The entire </w:t>
      </w:r>
      <w:r w:rsidR="0083113F" w:rsidRPr="001619F3">
        <w:rPr>
          <w:b/>
          <w:bCs/>
        </w:rPr>
        <w:t>contents</w:t>
      </w:r>
      <w:r w:rsidRPr="001619F3">
        <w:rPr>
          <w:b/>
          <w:bCs/>
        </w:rPr>
        <w:t xml:space="preserve"> of the abstract </w:t>
      </w:r>
      <w:r w:rsidR="00055ABE" w:rsidRPr="001619F3">
        <w:rPr>
          <w:b/>
          <w:bCs/>
        </w:rPr>
        <w:t>should not exceed</w:t>
      </w:r>
      <w:r w:rsidR="005646A7" w:rsidRPr="001619F3">
        <w:rPr>
          <w:b/>
          <w:bCs/>
        </w:rPr>
        <w:t xml:space="preserve"> </w:t>
      </w:r>
      <w:r w:rsidR="00055ABE" w:rsidRPr="001619F3">
        <w:rPr>
          <w:b/>
          <w:bCs/>
        </w:rPr>
        <w:t>two pages</w:t>
      </w:r>
      <w:r w:rsidR="005646A7" w:rsidRPr="001619F3">
        <w:rPr>
          <w:b/>
          <w:bCs/>
        </w:rPr>
        <w:t>, including figure/tables,</w:t>
      </w:r>
      <w:r w:rsidR="00B64731" w:rsidRPr="001619F3">
        <w:rPr>
          <w:b/>
          <w:bCs/>
        </w:rPr>
        <w:t xml:space="preserve"> </w:t>
      </w:r>
      <w:r w:rsidR="005646A7" w:rsidRPr="001619F3">
        <w:rPr>
          <w:b/>
          <w:bCs/>
        </w:rPr>
        <w:t>i</w:t>
      </w:r>
      <w:r w:rsidRPr="001619F3">
        <w:rPr>
          <w:b/>
          <w:bCs/>
        </w:rPr>
        <w:t>f space allow</w:t>
      </w:r>
      <w:r w:rsidR="005646A7" w:rsidRPr="001619F3">
        <w:rPr>
          <w:b/>
          <w:bCs/>
        </w:rPr>
        <w:t>s. Figure</w:t>
      </w:r>
      <w:r w:rsidR="00B02926" w:rsidRPr="001619F3">
        <w:rPr>
          <w:b/>
          <w:bCs/>
        </w:rPr>
        <w:t>s</w:t>
      </w:r>
      <w:r w:rsidR="005646A7" w:rsidRPr="001619F3">
        <w:rPr>
          <w:b/>
          <w:bCs/>
        </w:rPr>
        <w:t xml:space="preserve"> and Table</w:t>
      </w:r>
      <w:r w:rsidR="00B02926" w:rsidRPr="001619F3">
        <w:rPr>
          <w:b/>
          <w:bCs/>
        </w:rPr>
        <w:t>s</w:t>
      </w:r>
      <w:r w:rsidR="005646A7" w:rsidRPr="001619F3">
        <w:rPr>
          <w:b/>
          <w:bCs/>
        </w:rPr>
        <w:t xml:space="preserve"> should be </w:t>
      </w:r>
      <w:proofErr w:type="gramStart"/>
      <w:r w:rsidRPr="001619F3">
        <w:rPr>
          <w:b/>
          <w:bCs/>
        </w:rPr>
        <w:t>provide</w:t>
      </w:r>
      <w:r w:rsidR="005646A7" w:rsidRPr="001619F3">
        <w:rPr>
          <w:b/>
          <w:bCs/>
        </w:rPr>
        <w:t>d</w:t>
      </w:r>
      <w:r w:rsidRPr="001619F3">
        <w:rPr>
          <w:b/>
          <w:bCs/>
        </w:rPr>
        <w:t xml:space="preserve"> </w:t>
      </w:r>
      <w:r w:rsidR="00055ABE" w:rsidRPr="001619F3">
        <w:rPr>
          <w:b/>
          <w:bCs/>
        </w:rPr>
        <w:t xml:space="preserve"> </w:t>
      </w:r>
      <w:r w:rsidR="00B54DCF" w:rsidRPr="001619F3">
        <w:rPr>
          <w:b/>
          <w:bCs/>
        </w:rPr>
        <w:t>with</w:t>
      </w:r>
      <w:proofErr w:type="gramEnd"/>
      <w:r w:rsidR="00B54DCF" w:rsidRPr="001619F3">
        <w:rPr>
          <w:b/>
          <w:bCs/>
        </w:rPr>
        <w:t xml:space="preserve"> all the </w:t>
      </w:r>
      <w:r w:rsidR="005646A7" w:rsidRPr="001619F3">
        <w:rPr>
          <w:b/>
          <w:bCs/>
        </w:rPr>
        <w:t xml:space="preserve">necessary </w:t>
      </w:r>
      <w:r w:rsidR="00055ABE" w:rsidRPr="001619F3">
        <w:rPr>
          <w:b/>
          <w:bCs/>
        </w:rPr>
        <w:t>details</w:t>
      </w:r>
      <w:r w:rsidRPr="001619F3">
        <w:rPr>
          <w:b/>
          <w:bCs/>
        </w:rPr>
        <w:t xml:space="preserve">. </w:t>
      </w:r>
      <w:r w:rsidR="005646A7" w:rsidRPr="001619F3">
        <w:rPr>
          <w:b/>
          <w:bCs/>
        </w:rPr>
        <w:t xml:space="preserve"> </w:t>
      </w:r>
      <w:proofErr w:type="spellStart"/>
      <w:r w:rsidR="005646A7" w:rsidRPr="001619F3">
        <w:rPr>
          <w:b/>
          <w:bCs/>
        </w:rPr>
        <w:t>Unlabelled</w:t>
      </w:r>
      <w:proofErr w:type="spellEnd"/>
      <w:r w:rsidR="005646A7" w:rsidRPr="001619F3">
        <w:rPr>
          <w:b/>
          <w:bCs/>
        </w:rPr>
        <w:t xml:space="preserve"> figures and tables will not be accepted.</w:t>
      </w:r>
    </w:p>
    <w:p w14:paraId="0B3DEFB3" w14:textId="77777777" w:rsidR="00F12904" w:rsidRPr="003100D8" w:rsidRDefault="00F12904" w:rsidP="00DD54D6">
      <w:pPr>
        <w:rPr>
          <w:rFonts w:ascii="Arial" w:hAnsi="Arial" w:cs="Arial"/>
        </w:rPr>
      </w:pPr>
    </w:p>
    <w:p w14:paraId="62216BEF" w14:textId="109BEF4A" w:rsidR="00F12904" w:rsidRPr="003100D8" w:rsidRDefault="00F12904" w:rsidP="00DD54D6">
      <w:pPr>
        <w:rPr>
          <w:rFonts w:ascii="Arial" w:hAnsi="Arial" w:cs="Arial"/>
        </w:rPr>
      </w:pPr>
    </w:p>
    <w:p w14:paraId="37369BB9" w14:textId="77777777" w:rsidR="00F12904" w:rsidRPr="003100D8" w:rsidRDefault="00F12904" w:rsidP="00DD54D6">
      <w:pPr>
        <w:rPr>
          <w:rFonts w:ascii="Arial" w:hAnsi="Arial" w:cs="Arial"/>
        </w:rPr>
      </w:pPr>
    </w:p>
    <w:p w14:paraId="4500D143" w14:textId="77777777" w:rsidR="00F12904" w:rsidRPr="003100D8" w:rsidRDefault="00F12904" w:rsidP="00DD54D6">
      <w:pPr>
        <w:rPr>
          <w:rFonts w:ascii="Arial" w:hAnsi="Arial" w:cs="Arial"/>
        </w:rPr>
      </w:pPr>
    </w:p>
    <w:p w14:paraId="4B68D500" w14:textId="32AE4DFF" w:rsidR="00F12904" w:rsidRPr="003100D8" w:rsidRDefault="00F12904" w:rsidP="00DD54D6">
      <w:pPr>
        <w:rPr>
          <w:rFonts w:ascii="Arial" w:hAnsi="Arial" w:cs="Arial"/>
        </w:rPr>
      </w:pPr>
    </w:p>
    <w:p w14:paraId="0FC03CCA" w14:textId="172F68A7" w:rsidR="00F12904" w:rsidRPr="003100D8" w:rsidRDefault="00F12904" w:rsidP="00DD54D6">
      <w:pPr>
        <w:rPr>
          <w:rFonts w:ascii="Arial" w:hAnsi="Arial" w:cs="Arial"/>
        </w:rPr>
      </w:pPr>
    </w:p>
    <w:p w14:paraId="5CE8D86A" w14:textId="7E46381F" w:rsidR="00F12904" w:rsidRPr="003100D8" w:rsidRDefault="00B54DCF" w:rsidP="00DD54D6">
      <w:pPr>
        <w:rPr>
          <w:rFonts w:ascii="Arial" w:hAnsi="Arial" w:cs="Arial"/>
        </w:rPr>
      </w:pPr>
      <w:r>
        <w:rPr>
          <w:rFonts w:hint="eastAsia"/>
          <w:noProof/>
          <w:sz w:val="20"/>
          <w:szCs w:val="20"/>
          <w:lang w:val="en-IN" w:eastAsia="en-IN" w:bidi="hi-IN"/>
        </w:rPr>
        <w:lastRenderedPageBreak/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66E4040E" wp14:editId="44C1B40A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855335" cy="3143250"/>
                <wp:effectExtent l="0" t="0" r="0" b="0"/>
                <wp:wrapTopAndBottom/>
                <wp:docPr id="261228615" name="Canvas 2612286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02319689" name="図 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72020"/>
                            <a:ext cx="2029463" cy="1945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93807950" name="図 5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327300" y="524157"/>
                            <a:ext cx="1404518" cy="863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0216199" name="図 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4292346" y="383520"/>
                            <a:ext cx="1527429" cy="13709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491313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1775381" y="2682164"/>
                            <a:ext cx="1223009" cy="247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44B230" w14:textId="4303513C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Fig.1: </w:t>
                              </w: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 xml:space="preserve">Model </w:t>
                              </w:r>
                              <w:r w:rsidR="005646A7"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>figure</w:t>
                              </w: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.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>
                          <a:spAutoFit/>
                        </wps:bodyPr>
                      </wps:wsp>
                      <wps:wsp>
                        <wps:cNvPr id="599632773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319964" y="2245636"/>
                            <a:ext cx="1734184" cy="247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74B32D" w14:textId="77777777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a) entire domain of the system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>
                          <a:spAutoFit/>
                        </wps:bodyPr>
                      </wps:wsp>
                      <wps:wsp>
                        <wps:cNvPr id="1566448341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9463" y="1754464"/>
                            <a:ext cx="1803399" cy="3930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0ABA15" w14:textId="77777777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b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) </w:t>
                              </w: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small domain that includes the nuclear power plant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65804344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4093321" y="2000304"/>
                            <a:ext cx="1726454" cy="3930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91B7D4" w14:textId="6BF03018" w:rsidR="00B54DCF" w:rsidRDefault="00B54DCF" w:rsidP="00B54DC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ascii="Times New Roman" w:eastAsia="MS Mincho" w:hAnsi="Times New Roman" w:cs="Mangal"/>
                                  <w:sz w:val="20"/>
                                  <w:szCs w:val="20"/>
                                </w:rPr>
                                <w:t xml:space="preserve">) </w:t>
                              </w:r>
                              <w:r>
                                <w:rPr>
                                  <w:rFonts w:ascii="Times New Roman" w:eastAsia="MS Mincho" w:hAnsi="Times New Roman" w:cs="Mangal" w:hint="eastAsia"/>
                                  <w:sz w:val="20"/>
                                  <w:szCs w:val="20"/>
                                </w:rPr>
                                <w:t>close-up view of the nuclear power plant build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E4040E" id="Canvas 261228615" o:spid="_x0000_s1026" editas="canvas" style="position:absolute;margin-left:0;margin-top:0;width:461.05pt;height:247.5pt;z-index:251660288;mso-position-horizontal-relative:margin" coordsize="58553,31432" o:gfxdata="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553;height:31432;visibility:visible;mso-wrap-style:square">
                  <v:fill o:detectmouseclick="t"/>
                  <v:path o:connecttype="none"/>
                </v:shape>
                <v:shape id="図 7" o:spid="_x0000_s1028" type="#_x0000_t75" style="position:absolute;top:1720;width:20294;height:19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">
                  <v:imagedata r:id="rId11" o:title=""/>
                </v:shape>
                <v:shape id="図 5" o:spid="_x0000_s1029" type="#_x0000_t75" style="position:absolute;left:23273;top:5241;width:14045;height:8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">
                  <v:imagedata r:id="rId12" o:title=""/>
                </v:shape>
                <v:shape id="図 6" o:spid="_x0000_s1030" type="#_x0000_t75" style="position:absolute;left:42923;top:3835;width:15274;height:13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" o:spid="_x0000_s1031" type="#_x0000_t202" style="position:absolute;left:17753;top:26821;width:12230;height:24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" filled="f" stroked="f">
                  <v:textbox style="mso-fit-shape-to-text:t">
                    <w:txbxContent>
                      <w:p w14:paraId="4944B230" w14:textId="4303513C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Fig.1: </w:t>
                        </w: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 xml:space="preserve">Model </w:t>
                        </w:r>
                        <w:r w:rsidR="005646A7"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>figure</w:t>
                        </w: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.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テキスト ボックス 2" o:spid="_x0000_s1032" type="#_x0000_t202" style="position:absolute;left:3199;top:22456;width:17342;height:24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" filled="f" stroked="f">
                  <v:textbox style="mso-fit-shape-to-text:t">
                    <w:txbxContent>
                      <w:p w14:paraId="6B74B32D" w14:textId="77777777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a) entire domain of the system </w:t>
                        </w:r>
                      </w:p>
                    </w:txbxContent>
                  </v:textbox>
                </v:shape>
                <v:shape id="テキスト ボックス 2" o:spid="_x0000_s1033" type="#_x0000_t202" style="position:absolute;left:20294;top:17544;width:18034;height:3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" filled="f" stroked="f">
                  <v:textbox style="mso-fit-shape-to-text:t">
                    <w:txbxContent>
                      <w:p w14:paraId="770ABA15" w14:textId="77777777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b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) </w:t>
                        </w: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small domain that includes the nuclear power plant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テキスト ボックス 2" o:spid="_x0000_s1034" type="#_x0000_t202" style="position:absolute;left:40933;top:20003;width:17264;height:39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" filled="f" stroked="f">
                  <v:textbox style="mso-fit-shape-to-text:t">
                    <w:txbxContent>
                      <w:p w14:paraId="7191B7D4" w14:textId="6BF03018" w:rsidR="00B54DCF" w:rsidRDefault="00B54DCF" w:rsidP="00B54DC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ascii="Times New Roman" w:eastAsia="MS Mincho" w:hAnsi="Times New Roman" w:cs="Mangal"/>
                            <w:sz w:val="20"/>
                            <w:szCs w:val="20"/>
                          </w:rPr>
                          <w:t xml:space="preserve">) </w:t>
                        </w:r>
                        <w:r>
                          <w:rPr>
                            <w:rFonts w:ascii="Times New Roman" w:eastAsia="MS Mincho" w:hAnsi="Times New Roman" w:cs="Mangal" w:hint="eastAsia"/>
                            <w:sz w:val="20"/>
                            <w:szCs w:val="20"/>
                          </w:rPr>
                          <w:t>close-up view of the nuclear power plant building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713CC2A9" w14:textId="77777777" w:rsidR="00B64731" w:rsidRPr="00B54DCF" w:rsidRDefault="00B64731" w:rsidP="00B64731">
      <w:pPr>
        <w:jc w:val="both"/>
        <w:rPr>
          <w:lang w:eastAsia="ko-KR"/>
        </w:rPr>
      </w:pPr>
    </w:p>
    <w:p w14:paraId="1399D40E" w14:textId="77777777" w:rsidR="00B64731" w:rsidRDefault="00B64731" w:rsidP="00B64731">
      <w:pPr>
        <w:jc w:val="both"/>
        <w:rPr>
          <w:b/>
          <w:bCs/>
          <w:sz w:val="20"/>
          <w:szCs w:val="20"/>
        </w:rPr>
      </w:pPr>
    </w:p>
    <w:p w14:paraId="41FF2287" w14:textId="21CEF143" w:rsidR="00B64731" w:rsidRPr="001619F3" w:rsidRDefault="00B64731" w:rsidP="001619F3">
      <w:pPr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</w:rPr>
        <w:t>CONCLUSION</w:t>
      </w:r>
      <w:r w:rsidR="00B02926" w:rsidRPr="001619F3">
        <w:rPr>
          <w:b/>
          <w:bCs/>
          <w:sz w:val="24"/>
          <w:szCs w:val="24"/>
        </w:rPr>
        <w:t xml:space="preserve">S </w:t>
      </w:r>
      <w:r w:rsidR="001619F3">
        <w:rPr>
          <w:b/>
          <w:bCs/>
          <w:sz w:val="24"/>
          <w:szCs w:val="24"/>
        </w:rPr>
        <w:t>(</w:t>
      </w:r>
      <w:bookmarkStart w:id="3" w:name="_Hlk139973722"/>
      <w:r w:rsidR="001619F3" w:rsidRPr="00055ABE">
        <w:rPr>
          <w:b/>
          <w:bCs/>
          <w:sz w:val="24"/>
          <w:szCs w:val="24"/>
        </w:rPr>
        <w:t xml:space="preserve">Bold </w:t>
      </w:r>
      <w:r w:rsidR="001619F3">
        <w:rPr>
          <w:b/>
          <w:bCs/>
          <w:sz w:val="24"/>
          <w:szCs w:val="24"/>
        </w:rPr>
        <w:t>Font</w:t>
      </w:r>
      <w:r w:rsidR="001619F3" w:rsidRPr="00055ABE">
        <w:rPr>
          <w:b/>
          <w:bCs/>
          <w:sz w:val="24"/>
          <w:szCs w:val="24"/>
        </w:rPr>
        <w:t xml:space="preserve"> 12</w:t>
      </w:r>
      <w:r w:rsidR="001619F3">
        <w:rPr>
          <w:b/>
          <w:bCs/>
          <w:sz w:val="24"/>
          <w:szCs w:val="24"/>
        </w:rPr>
        <w:t>)</w:t>
      </w:r>
      <w:bookmarkEnd w:id="3"/>
    </w:p>
    <w:p w14:paraId="70E9C580" w14:textId="70604096" w:rsidR="00B64731" w:rsidRPr="001619F3" w:rsidRDefault="001619F3" w:rsidP="00B64731">
      <w:pPr>
        <w:jc w:val="both"/>
      </w:pPr>
      <w:bookmarkStart w:id="4" w:name="_Hlk139973708"/>
      <w:r w:rsidRPr="000B33F8">
        <w:rPr>
          <w:color w:val="FF0000"/>
        </w:rPr>
        <w:t xml:space="preserve">(Font size 11) </w:t>
      </w:r>
      <w:bookmarkEnd w:id="4"/>
      <w:r w:rsidR="00B64731" w:rsidRPr="001619F3">
        <w:t>Give one or two lines of conclusions of the research paper. It should clearly give the outcome of work with possible future applications</w:t>
      </w:r>
      <w:r w:rsidR="00B02926" w:rsidRPr="001619F3">
        <w:t>.</w:t>
      </w:r>
      <w:r w:rsidR="00B64731" w:rsidRPr="001619F3">
        <w:t xml:space="preserve"> </w:t>
      </w:r>
    </w:p>
    <w:p w14:paraId="73DD42D4" w14:textId="77777777" w:rsidR="00B64731" w:rsidRDefault="00B64731" w:rsidP="00B64731">
      <w:pPr>
        <w:jc w:val="both"/>
        <w:rPr>
          <w:b/>
          <w:bCs/>
          <w:sz w:val="20"/>
          <w:szCs w:val="20"/>
        </w:rPr>
      </w:pPr>
    </w:p>
    <w:p w14:paraId="4304BB51" w14:textId="371093D1" w:rsidR="00B64731" w:rsidRPr="001619F3" w:rsidRDefault="00B64731" w:rsidP="00B64731">
      <w:pPr>
        <w:jc w:val="both"/>
        <w:rPr>
          <w:b/>
          <w:bCs/>
          <w:sz w:val="24"/>
          <w:szCs w:val="24"/>
        </w:rPr>
      </w:pPr>
      <w:r w:rsidRPr="001619F3">
        <w:rPr>
          <w:b/>
          <w:bCs/>
          <w:sz w:val="24"/>
          <w:szCs w:val="24"/>
        </w:rPr>
        <w:t>REFERENCES</w:t>
      </w:r>
      <w:r w:rsidR="001619F3" w:rsidRPr="001619F3">
        <w:rPr>
          <w:b/>
          <w:bCs/>
          <w:sz w:val="24"/>
          <w:szCs w:val="24"/>
        </w:rPr>
        <w:t xml:space="preserve"> </w:t>
      </w:r>
      <w:r w:rsidR="008A5DF4">
        <w:rPr>
          <w:b/>
          <w:bCs/>
          <w:sz w:val="24"/>
          <w:szCs w:val="24"/>
        </w:rPr>
        <w:t>(</w:t>
      </w:r>
      <w:bookmarkStart w:id="5" w:name="_GoBack"/>
      <w:bookmarkEnd w:id="5"/>
      <w:r w:rsidR="001619F3" w:rsidRPr="001619F3">
        <w:rPr>
          <w:b/>
          <w:bCs/>
          <w:sz w:val="24"/>
          <w:szCs w:val="24"/>
        </w:rPr>
        <w:t>Bold Font 12)</w:t>
      </w:r>
    </w:p>
    <w:p w14:paraId="2792D7E3" w14:textId="4C1E1611" w:rsidR="00B64731" w:rsidRPr="000B33F8" w:rsidRDefault="001619F3" w:rsidP="00B64731">
      <w:pPr>
        <w:jc w:val="both"/>
        <w:rPr>
          <w:color w:val="FF0000"/>
          <w:sz w:val="20"/>
          <w:szCs w:val="20"/>
        </w:rPr>
      </w:pPr>
      <w:r w:rsidRPr="000B33F8">
        <w:rPr>
          <w:color w:val="FF0000"/>
        </w:rPr>
        <w:t>(Font size 11)</w:t>
      </w:r>
    </w:p>
    <w:p w14:paraId="4770E18D" w14:textId="77777777" w:rsidR="00B64731" w:rsidRDefault="00B64731" w:rsidP="00B64731">
      <w:pPr>
        <w:ind w:left="720" w:hanging="360"/>
        <w:jc w:val="both"/>
        <w:rPr>
          <w:sz w:val="20"/>
          <w:szCs w:val="20"/>
          <w:lang w:eastAsia="ja-JP"/>
        </w:rPr>
      </w:pPr>
      <w:r>
        <w:rPr>
          <w:sz w:val="20"/>
          <w:szCs w:val="20"/>
        </w:rPr>
        <w:t>[</w:t>
      </w:r>
      <w:r>
        <w:rPr>
          <w:noProof/>
          <w:sz w:val="20"/>
          <w:szCs w:val="20"/>
        </w:rPr>
        <w:t>1</w:t>
      </w:r>
      <w:r>
        <w:rPr>
          <w:sz w:val="20"/>
          <w:szCs w:val="20"/>
        </w:rPr>
        <w:t>]</w:t>
      </w:r>
      <w:r>
        <w:rPr>
          <w:sz w:val="20"/>
          <w:szCs w:val="20"/>
        </w:rPr>
        <w:tab/>
      </w:r>
      <w:r w:rsidRPr="000F3364">
        <w:rPr>
          <w:sz w:val="20"/>
          <w:szCs w:val="20"/>
        </w:rPr>
        <w:t>Hori, M.</w:t>
      </w:r>
      <w:r>
        <w:rPr>
          <w:rFonts w:hint="eastAsia"/>
          <w:sz w:val="20"/>
          <w:szCs w:val="20"/>
          <w:lang w:eastAsia="ja-JP"/>
        </w:rPr>
        <w:t>,</w:t>
      </w:r>
      <w:r w:rsidRPr="000F3364">
        <w:rPr>
          <w:sz w:val="20"/>
          <w:szCs w:val="20"/>
        </w:rPr>
        <w:t xml:space="preserve"> </w:t>
      </w:r>
      <w:r w:rsidRPr="000F3364">
        <w:rPr>
          <w:rFonts w:hint="eastAsia"/>
          <w:i/>
          <w:sz w:val="20"/>
          <w:szCs w:val="20"/>
          <w:lang w:eastAsia="ja-JP"/>
        </w:rPr>
        <w:t>Introduction to computational earthquake engineering</w:t>
      </w:r>
      <w:r>
        <w:rPr>
          <w:rFonts w:hint="eastAsia"/>
          <w:sz w:val="20"/>
          <w:szCs w:val="20"/>
          <w:lang w:eastAsia="ja-JP"/>
        </w:rPr>
        <w:t>, Imperial College Press, London, 2006.</w:t>
      </w:r>
    </w:p>
    <w:p w14:paraId="5089C001" w14:textId="77777777" w:rsidR="00B64731" w:rsidRDefault="00B64731" w:rsidP="00B64731">
      <w:pPr>
        <w:ind w:left="720" w:hanging="360"/>
        <w:jc w:val="both"/>
        <w:rPr>
          <w:sz w:val="20"/>
          <w:szCs w:val="20"/>
        </w:rPr>
      </w:pPr>
      <w:r>
        <w:rPr>
          <w:sz w:val="20"/>
          <w:szCs w:val="20"/>
        </w:rPr>
        <w:t>[</w:t>
      </w:r>
      <w:r>
        <w:rPr>
          <w:noProof/>
          <w:sz w:val="20"/>
          <w:szCs w:val="20"/>
        </w:rPr>
        <w:t>2</w:t>
      </w:r>
      <w:r>
        <w:rPr>
          <w:sz w:val="20"/>
          <w:szCs w:val="20"/>
        </w:rPr>
        <w:t xml:space="preserve">] </w:t>
      </w:r>
      <w:r>
        <w:rPr>
          <w:sz w:val="20"/>
          <w:szCs w:val="20"/>
        </w:rPr>
        <w:tab/>
      </w:r>
      <w:proofErr w:type="spellStart"/>
      <w:r w:rsidRPr="000F3364">
        <w:rPr>
          <w:sz w:val="20"/>
          <w:szCs w:val="20"/>
        </w:rPr>
        <w:t>Ichimura</w:t>
      </w:r>
      <w:proofErr w:type="spellEnd"/>
      <w:r>
        <w:rPr>
          <w:rFonts w:hint="eastAsia"/>
          <w:sz w:val="20"/>
          <w:szCs w:val="20"/>
          <w:lang w:eastAsia="ja-JP"/>
        </w:rPr>
        <w:t xml:space="preserve">, </w:t>
      </w:r>
      <w:r w:rsidRPr="000F3364">
        <w:rPr>
          <w:sz w:val="20"/>
          <w:szCs w:val="20"/>
        </w:rPr>
        <w:t>T. and Hori</w:t>
      </w:r>
      <w:r>
        <w:rPr>
          <w:rFonts w:hint="eastAsia"/>
          <w:sz w:val="20"/>
          <w:szCs w:val="20"/>
          <w:lang w:eastAsia="ja-JP"/>
        </w:rPr>
        <w:t>,</w:t>
      </w:r>
      <w:r w:rsidRPr="000F3364">
        <w:rPr>
          <w:sz w:val="20"/>
          <w:szCs w:val="20"/>
        </w:rPr>
        <w:t xml:space="preserve"> M.</w:t>
      </w:r>
      <w:r>
        <w:rPr>
          <w:rFonts w:hint="eastAsia"/>
          <w:sz w:val="20"/>
          <w:szCs w:val="20"/>
          <w:lang w:eastAsia="ja-JP"/>
        </w:rPr>
        <w:t>,</w:t>
      </w:r>
      <w:r w:rsidRPr="000F3364">
        <w:rPr>
          <w:sz w:val="20"/>
          <w:szCs w:val="20"/>
        </w:rPr>
        <w:t xml:space="preserve"> </w:t>
      </w:r>
      <w:r>
        <w:rPr>
          <w:sz w:val="20"/>
          <w:szCs w:val="20"/>
          <w:lang w:eastAsia="ja-JP"/>
        </w:rPr>
        <w:t>“</w:t>
      </w:r>
      <w:r w:rsidRPr="000F3364">
        <w:rPr>
          <w:sz w:val="20"/>
          <w:szCs w:val="20"/>
        </w:rPr>
        <w:t>Structural Seismic Response Analysis Based on Multiscale Approach of Computing Fault-Structure System,</w:t>
      </w:r>
      <w:r>
        <w:rPr>
          <w:sz w:val="20"/>
          <w:szCs w:val="20"/>
          <w:lang w:eastAsia="ja-JP"/>
        </w:rPr>
        <w:t>”</w:t>
      </w:r>
      <w:r w:rsidRPr="000F3364">
        <w:rPr>
          <w:sz w:val="20"/>
          <w:szCs w:val="20"/>
        </w:rPr>
        <w:t xml:space="preserve"> </w:t>
      </w:r>
      <w:r w:rsidRPr="000F3364">
        <w:rPr>
          <w:i/>
          <w:sz w:val="20"/>
          <w:szCs w:val="20"/>
        </w:rPr>
        <w:t>Earthquake Engineering &amp; Structural Dynamics</w:t>
      </w:r>
      <w:r w:rsidRPr="000F3364">
        <w:rPr>
          <w:sz w:val="20"/>
          <w:szCs w:val="20"/>
        </w:rPr>
        <w:t xml:space="preserve">, </w:t>
      </w:r>
      <w:r>
        <w:rPr>
          <w:rFonts w:hint="eastAsia"/>
          <w:sz w:val="20"/>
          <w:szCs w:val="20"/>
          <w:lang w:eastAsia="ja-JP"/>
        </w:rPr>
        <w:t xml:space="preserve">Vol. </w:t>
      </w:r>
      <w:r w:rsidRPr="000F3364">
        <w:rPr>
          <w:sz w:val="20"/>
          <w:szCs w:val="20"/>
        </w:rPr>
        <w:t xml:space="preserve">38, </w:t>
      </w:r>
      <w:r>
        <w:rPr>
          <w:rFonts w:hint="eastAsia"/>
          <w:sz w:val="20"/>
          <w:szCs w:val="20"/>
          <w:lang w:eastAsia="ja-JP"/>
        </w:rPr>
        <w:t xml:space="preserve">pp. </w:t>
      </w:r>
      <w:r w:rsidRPr="000F3364">
        <w:rPr>
          <w:sz w:val="20"/>
          <w:szCs w:val="20"/>
        </w:rPr>
        <w:t>439-455, 2009.</w:t>
      </w:r>
    </w:p>
    <w:p w14:paraId="6BC33BD6" w14:textId="79C70C1F" w:rsidR="00F12904" w:rsidRPr="003100D8" w:rsidRDefault="00F12904" w:rsidP="00DD54D6">
      <w:pPr>
        <w:rPr>
          <w:rFonts w:ascii="Arial" w:hAnsi="Arial" w:cs="Arial"/>
        </w:rPr>
      </w:pPr>
    </w:p>
    <w:p w14:paraId="3BDB7F12" w14:textId="5476F47D" w:rsidR="00F12904" w:rsidRPr="003100D8" w:rsidRDefault="00F12904" w:rsidP="00DD54D6">
      <w:pPr>
        <w:rPr>
          <w:rFonts w:ascii="Arial" w:hAnsi="Arial" w:cs="Arial"/>
        </w:rPr>
      </w:pPr>
    </w:p>
    <w:p w14:paraId="6EA6B8F7" w14:textId="2ED089FB" w:rsidR="00F12904" w:rsidRPr="003100D8" w:rsidRDefault="00F12904" w:rsidP="00DD54D6">
      <w:pPr>
        <w:rPr>
          <w:rFonts w:ascii="Arial" w:hAnsi="Arial" w:cs="Arial"/>
        </w:rPr>
      </w:pPr>
    </w:p>
    <w:p w14:paraId="0D12DD5C" w14:textId="160BBBDF" w:rsidR="00F12904" w:rsidRPr="003100D8" w:rsidRDefault="00F12904" w:rsidP="00DD54D6">
      <w:pPr>
        <w:rPr>
          <w:rFonts w:ascii="Arial" w:hAnsi="Arial" w:cs="Arial"/>
        </w:rPr>
      </w:pPr>
    </w:p>
    <w:p w14:paraId="014C7A9A" w14:textId="0821A3B8" w:rsidR="00BC52CF" w:rsidRDefault="00BC52CF" w:rsidP="00B64731">
      <w:pPr>
        <w:rPr>
          <w:rFonts w:ascii="Arial" w:hAnsi="Arial" w:cs="Arial"/>
          <w:sz w:val="20"/>
          <w:szCs w:val="20"/>
        </w:rPr>
      </w:pPr>
    </w:p>
    <w:p w14:paraId="72F6FBAA" w14:textId="77777777" w:rsidR="008771D3" w:rsidRPr="00E06553" w:rsidRDefault="008771D3" w:rsidP="00B64731">
      <w:pPr>
        <w:rPr>
          <w:rFonts w:ascii="Arial" w:hAnsi="Arial" w:cs="Arial"/>
          <w:sz w:val="20"/>
          <w:szCs w:val="20"/>
        </w:rPr>
      </w:pPr>
    </w:p>
    <w:sectPr w:rsidR="008771D3" w:rsidRPr="00E06553" w:rsidSect="00272F95"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080" w:bottom="1440" w:left="1800" w:header="936" w:footer="1080" w:gutter="0"/>
      <w:pgNumType w:start="1" w:chapStyle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F5D53C" w14:textId="77777777" w:rsidR="00611247" w:rsidRDefault="00611247">
      <w:r>
        <w:separator/>
      </w:r>
    </w:p>
  </w:endnote>
  <w:endnote w:type="continuationSeparator" w:id="0">
    <w:p w14:paraId="64A2F526" w14:textId="77777777" w:rsidR="00611247" w:rsidRDefault="00611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E99B08" w14:textId="11B8EAF3" w:rsidR="00006BC5" w:rsidRDefault="00006BC5" w:rsidP="003D09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31E1C">
      <w:rPr>
        <w:rStyle w:val="PageNumber"/>
        <w:noProof/>
      </w:rPr>
      <w:t>2</w:t>
    </w:r>
    <w:r>
      <w:rPr>
        <w:rStyle w:val="PageNumber"/>
      </w:rPr>
      <w:fldChar w:fldCharType="end"/>
    </w:r>
  </w:p>
  <w:p w14:paraId="1FED5BBF" w14:textId="77777777" w:rsidR="00006BC5" w:rsidRDefault="00006BC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E98D6" w14:textId="77777777" w:rsidR="00006BC5" w:rsidRPr="0083113F" w:rsidRDefault="00006BC5" w:rsidP="00272F95">
    <w:pPr>
      <w:pStyle w:val="Footer"/>
      <w:framePr w:w="436" w:wrap="around" w:vAnchor="text" w:hAnchor="margin" w:xAlign="center" w:y="298"/>
      <w:rPr>
        <w:rStyle w:val="PageNumber"/>
        <w:rFonts w:ascii="Arial" w:hAnsi="Arial" w:cs="Arial"/>
        <w:b/>
        <w:bCs/>
        <w:color w:val="0066FF"/>
        <w:lang w:eastAsia="ko-KR"/>
      </w:rPr>
    </w:pPr>
  </w:p>
  <w:p w14:paraId="77EA3E67" w14:textId="62B4398C" w:rsidR="00006BC5" w:rsidRPr="00B02926" w:rsidRDefault="00B31E1C" w:rsidP="0083113F">
    <w:pPr>
      <w:pBdr>
        <w:top w:val="single" w:sz="4" w:space="2" w:color="auto"/>
      </w:pBdr>
      <w:tabs>
        <w:tab w:val="left" w:pos="443"/>
      </w:tabs>
      <w:jc w:val="center"/>
      <w:rPr>
        <w:rFonts w:ascii="Arial" w:hAnsi="Arial" w:cs="Arial"/>
        <w:b/>
        <w:bCs/>
        <w:color w:val="0066FF"/>
        <w:sz w:val="20"/>
        <w:szCs w:val="20"/>
        <w:lang w:val="en-GB" w:eastAsia="ko-KR"/>
      </w:rPr>
    </w:pPr>
    <w:r w:rsidRPr="00B02926">
      <w:rPr>
        <w:b/>
        <w:bCs/>
        <w:color w:val="0066FF"/>
        <w:sz w:val="20"/>
        <w:szCs w:val="20"/>
        <w:shd w:val="clear" w:color="auto" w:fill="FFFFFF"/>
      </w:rPr>
      <w:t>INS</w:t>
    </w:r>
    <w:r w:rsidR="008A5DF4">
      <w:rPr>
        <w:b/>
        <w:bCs/>
        <w:color w:val="0066FF"/>
        <w:sz w:val="20"/>
        <w:szCs w:val="20"/>
        <w:shd w:val="clear" w:color="auto" w:fill="FFFFFF"/>
      </w:rPr>
      <w:t>A</w:t>
    </w:r>
    <w:r w:rsidRPr="00B02926">
      <w:rPr>
        <w:b/>
        <w:bCs/>
        <w:color w:val="0066FF"/>
        <w:sz w:val="20"/>
        <w:szCs w:val="20"/>
        <w:shd w:val="clear" w:color="auto" w:fill="FFFFFF"/>
      </w:rPr>
      <w:t>C-202</w:t>
    </w:r>
    <w:r w:rsidR="008A5DF4">
      <w:rPr>
        <w:b/>
        <w:bCs/>
        <w:color w:val="0066FF"/>
        <w:sz w:val="20"/>
        <w:szCs w:val="20"/>
        <w:shd w:val="clear" w:color="auto" w:fill="FFFFFF"/>
      </w:rPr>
      <w:t>4</w:t>
    </w:r>
    <w:r w:rsidRPr="00B02926">
      <w:rPr>
        <w:b/>
        <w:bCs/>
        <w:color w:val="0066FF"/>
        <w:sz w:val="20"/>
        <w:szCs w:val="20"/>
        <w:shd w:val="clear" w:color="auto" w:fill="FFFFFF"/>
      </w:rPr>
      <w:t>, 1</w:t>
    </w:r>
    <w:r w:rsidR="008A5DF4">
      <w:rPr>
        <w:b/>
        <w:bCs/>
        <w:color w:val="0066FF"/>
        <w:sz w:val="20"/>
        <w:szCs w:val="20"/>
        <w:shd w:val="clear" w:color="auto" w:fill="FFFFFF"/>
      </w:rPr>
      <w:t>9</w:t>
    </w:r>
    <w:r w:rsidRPr="00B02926">
      <w:rPr>
        <w:b/>
        <w:bCs/>
        <w:color w:val="0066FF"/>
        <w:sz w:val="20"/>
        <w:szCs w:val="20"/>
        <w:shd w:val="clear" w:color="auto" w:fill="FFFFFF"/>
      </w:rPr>
      <w:t>-</w:t>
    </w:r>
    <w:r w:rsidR="008A5DF4">
      <w:rPr>
        <w:b/>
        <w:bCs/>
        <w:color w:val="0066FF"/>
        <w:sz w:val="20"/>
        <w:szCs w:val="20"/>
        <w:shd w:val="clear" w:color="auto" w:fill="FFFFFF"/>
      </w:rPr>
      <w:t>21</w:t>
    </w:r>
    <w:r w:rsidRPr="00B02926">
      <w:rPr>
        <w:b/>
        <w:bCs/>
        <w:color w:val="0066FF"/>
        <w:sz w:val="20"/>
        <w:szCs w:val="20"/>
        <w:shd w:val="clear" w:color="auto" w:fill="FFFFFF"/>
      </w:rPr>
      <w:t xml:space="preserve"> </w:t>
    </w:r>
    <w:r w:rsidR="008A5DF4">
      <w:rPr>
        <w:b/>
        <w:bCs/>
        <w:color w:val="0066FF"/>
        <w:sz w:val="20"/>
        <w:szCs w:val="20"/>
        <w:shd w:val="clear" w:color="auto" w:fill="FFFFFF"/>
      </w:rPr>
      <w:t>November</w:t>
    </w:r>
    <w:r w:rsidRPr="00B02926">
      <w:rPr>
        <w:b/>
        <w:bCs/>
        <w:color w:val="0066FF"/>
        <w:sz w:val="20"/>
        <w:szCs w:val="20"/>
        <w:shd w:val="clear" w:color="auto" w:fill="FFFFFF"/>
      </w:rPr>
      <w:t>, 202</w:t>
    </w:r>
    <w:r w:rsidR="008A5DF4">
      <w:rPr>
        <w:b/>
        <w:bCs/>
        <w:color w:val="0066FF"/>
        <w:sz w:val="20"/>
        <w:szCs w:val="20"/>
        <w:shd w:val="clear" w:color="auto" w:fill="FFFFFF"/>
      </w:rPr>
      <w:t>4</w:t>
    </w:r>
    <w:r w:rsidRPr="00B02926">
      <w:rPr>
        <w:b/>
        <w:bCs/>
        <w:color w:val="0066FF"/>
        <w:sz w:val="20"/>
        <w:szCs w:val="20"/>
        <w:shd w:val="clear" w:color="auto" w:fill="FFFFFF"/>
      </w:rPr>
      <w:t>, DAE Convention Centre, Anushakti</w:t>
    </w:r>
    <w:r w:rsidR="00B02926" w:rsidRPr="00B02926">
      <w:rPr>
        <w:b/>
        <w:bCs/>
        <w:color w:val="0066FF"/>
        <w:sz w:val="20"/>
        <w:szCs w:val="20"/>
        <w:shd w:val="clear" w:color="auto" w:fill="FFFFFF"/>
      </w:rPr>
      <w:t>n</w:t>
    </w:r>
    <w:r w:rsidRPr="00B02926">
      <w:rPr>
        <w:b/>
        <w:bCs/>
        <w:color w:val="0066FF"/>
        <w:sz w:val="20"/>
        <w:szCs w:val="20"/>
        <w:shd w:val="clear" w:color="auto" w:fill="FFFFFF"/>
      </w:rPr>
      <w:t>agar, Mumbai-4000</w:t>
    </w:r>
    <w:r w:rsidR="00B02926" w:rsidRPr="00B02926">
      <w:rPr>
        <w:b/>
        <w:bCs/>
        <w:color w:val="0066FF"/>
        <w:sz w:val="20"/>
        <w:szCs w:val="20"/>
        <w:shd w:val="clear" w:color="auto" w:fill="FFFFFF"/>
      </w:rPr>
      <w:t>94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C5C51" w14:textId="77777777" w:rsidR="00D72152" w:rsidRPr="0083113F" w:rsidRDefault="00D72152" w:rsidP="00D72152">
    <w:pPr>
      <w:pStyle w:val="Footer"/>
      <w:framePr w:w="436" w:wrap="around" w:vAnchor="text" w:hAnchor="margin" w:xAlign="center" w:y="298"/>
      <w:rPr>
        <w:rStyle w:val="PageNumber"/>
        <w:rFonts w:ascii="Arial" w:hAnsi="Arial" w:cs="Arial"/>
        <w:color w:val="0066FF"/>
        <w:lang w:eastAsia="ko-KR"/>
      </w:rPr>
    </w:pPr>
  </w:p>
  <w:p w14:paraId="04CE4C59" w14:textId="037A34A1" w:rsidR="00D72152" w:rsidRPr="00B02926" w:rsidRDefault="008A5DF4" w:rsidP="0083113F">
    <w:pPr>
      <w:pBdr>
        <w:top w:val="single" w:sz="4" w:space="2" w:color="auto"/>
      </w:pBdr>
      <w:tabs>
        <w:tab w:val="left" w:pos="818"/>
      </w:tabs>
      <w:jc w:val="center"/>
      <w:rPr>
        <w:rFonts w:ascii="Arial" w:hAnsi="Arial" w:cs="Arial"/>
        <w:color w:val="0066FF"/>
        <w:sz w:val="20"/>
        <w:szCs w:val="20"/>
        <w:lang w:val="en-GB" w:eastAsia="ko-KR"/>
      </w:rPr>
    </w:pPr>
    <w:r>
      <w:rPr>
        <w:color w:val="0066FF"/>
        <w:sz w:val="20"/>
        <w:szCs w:val="20"/>
        <w:shd w:val="clear" w:color="auto" w:fill="FFFFFF"/>
      </w:rPr>
      <w:t>INSA</w:t>
    </w:r>
    <w:r w:rsidR="00B31E1C" w:rsidRPr="00B02926">
      <w:rPr>
        <w:color w:val="0066FF"/>
        <w:sz w:val="20"/>
        <w:szCs w:val="20"/>
        <w:shd w:val="clear" w:color="auto" w:fill="FFFFFF"/>
      </w:rPr>
      <w:t>C-202</w:t>
    </w:r>
    <w:r>
      <w:rPr>
        <w:color w:val="0066FF"/>
        <w:sz w:val="20"/>
        <w:szCs w:val="20"/>
        <w:shd w:val="clear" w:color="auto" w:fill="FFFFFF"/>
      </w:rPr>
      <w:t>4, 19</w:t>
    </w:r>
    <w:r w:rsidR="00B31E1C" w:rsidRPr="00B02926">
      <w:rPr>
        <w:color w:val="0066FF"/>
        <w:sz w:val="20"/>
        <w:szCs w:val="20"/>
        <w:shd w:val="clear" w:color="auto" w:fill="FFFFFF"/>
      </w:rPr>
      <w:t>-</w:t>
    </w:r>
    <w:r>
      <w:rPr>
        <w:color w:val="0066FF"/>
        <w:sz w:val="20"/>
        <w:szCs w:val="20"/>
        <w:shd w:val="clear" w:color="auto" w:fill="FFFFFF"/>
      </w:rPr>
      <w:t>21</w:t>
    </w:r>
    <w:r w:rsidR="00B31E1C" w:rsidRPr="00B02926">
      <w:rPr>
        <w:color w:val="0066FF"/>
        <w:sz w:val="20"/>
        <w:szCs w:val="20"/>
        <w:shd w:val="clear" w:color="auto" w:fill="FFFFFF"/>
      </w:rPr>
      <w:t xml:space="preserve"> </w:t>
    </w:r>
    <w:r>
      <w:rPr>
        <w:color w:val="0066FF"/>
        <w:sz w:val="20"/>
        <w:szCs w:val="20"/>
        <w:shd w:val="clear" w:color="auto" w:fill="FFFFFF"/>
      </w:rPr>
      <w:t>November</w:t>
    </w:r>
    <w:r w:rsidR="00B31E1C" w:rsidRPr="00B02926">
      <w:rPr>
        <w:color w:val="0066FF"/>
        <w:sz w:val="20"/>
        <w:szCs w:val="20"/>
        <w:shd w:val="clear" w:color="auto" w:fill="FFFFFF"/>
      </w:rPr>
      <w:t>, 202</w:t>
    </w:r>
    <w:r>
      <w:rPr>
        <w:color w:val="0066FF"/>
        <w:sz w:val="20"/>
        <w:szCs w:val="20"/>
        <w:shd w:val="clear" w:color="auto" w:fill="FFFFFF"/>
      </w:rPr>
      <w:t>4</w:t>
    </w:r>
    <w:r w:rsidR="00B31E1C" w:rsidRPr="00B02926">
      <w:rPr>
        <w:color w:val="0066FF"/>
        <w:sz w:val="20"/>
        <w:szCs w:val="20"/>
        <w:shd w:val="clear" w:color="auto" w:fill="FFFFFF"/>
      </w:rPr>
      <w:t>, DAE Convention Centre, Anushakti</w:t>
    </w:r>
    <w:r w:rsidR="00B02926">
      <w:rPr>
        <w:color w:val="0066FF"/>
        <w:sz w:val="20"/>
        <w:szCs w:val="20"/>
        <w:shd w:val="clear" w:color="auto" w:fill="FFFFFF"/>
      </w:rPr>
      <w:t>n</w:t>
    </w:r>
    <w:r w:rsidR="00B31E1C" w:rsidRPr="00B02926">
      <w:rPr>
        <w:color w:val="0066FF"/>
        <w:sz w:val="20"/>
        <w:szCs w:val="20"/>
        <w:shd w:val="clear" w:color="auto" w:fill="FFFFFF"/>
      </w:rPr>
      <w:t>agar, Mumbai-4000</w:t>
    </w:r>
    <w:r w:rsidR="00B02926" w:rsidRPr="00B02926">
      <w:rPr>
        <w:color w:val="0066FF"/>
        <w:sz w:val="20"/>
        <w:szCs w:val="20"/>
        <w:shd w:val="clear" w:color="auto" w:fill="FFFFFF"/>
      </w:rPr>
      <w:t>94</w:t>
    </w:r>
  </w:p>
  <w:p w14:paraId="7953994B" w14:textId="77777777" w:rsidR="00D72152" w:rsidRPr="00B02926" w:rsidRDefault="00D72152">
    <w:pPr>
      <w:pStyle w:val="Footer"/>
      <w:rPr>
        <w:color w:val="0066FF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1ABA7D" w14:textId="77777777" w:rsidR="00611247" w:rsidRDefault="00611247">
      <w:r>
        <w:separator/>
      </w:r>
    </w:p>
  </w:footnote>
  <w:footnote w:type="continuationSeparator" w:id="0">
    <w:p w14:paraId="650F5BFF" w14:textId="77777777" w:rsidR="00611247" w:rsidRDefault="006112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9292B9" w14:textId="0C9F7B7E" w:rsidR="00D72152" w:rsidRPr="00B31E1C" w:rsidRDefault="008A5DF4" w:rsidP="0083113F">
    <w:pPr>
      <w:pStyle w:val="Headline"/>
      <w:spacing w:line="240" w:lineRule="auto"/>
      <w:ind w:left="4536" w:hanging="4536"/>
      <w:rPr>
        <w:b/>
        <w:bCs/>
        <w:color w:val="0066FF"/>
        <w:sz w:val="20"/>
        <w:szCs w:val="20"/>
        <w:lang w:val="en-US"/>
      </w:rPr>
    </w:pPr>
    <w:r>
      <w:rPr>
        <w:rStyle w:val="il"/>
        <w:b/>
        <w:bCs/>
        <w:color w:val="0066FF"/>
        <w:sz w:val="20"/>
        <w:szCs w:val="20"/>
        <w:shd w:val="clear" w:color="auto" w:fill="FFFFFF"/>
        <w:lang w:val="en-US"/>
      </w:rPr>
      <w:t>Regulatory Framework for Nuclear Renaissa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640E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>
    <w:nsid w:val="4411133F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47E55E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LQwNjczMzAxsrBU0lEKTi0uzszPAykwrAUA46YuxSwAAAA="/>
  </w:docVars>
  <w:rsids>
    <w:rsidRoot w:val="00F22643"/>
    <w:rsid w:val="0000668E"/>
    <w:rsid w:val="00006BC5"/>
    <w:rsid w:val="000142D8"/>
    <w:rsid w:val="00022E56"/>
    <w:rsid w:val="000444D5"/>
    <w:rsid w:val="0004629D"/>
    <w:rsid w:val="000518A4"/>
    <w:rsid w:val="00051F7A"/>
    <w:rsid w:val="00054DB0"/>
    <w:rsid w:val="00054DE5"/>
    <w:rsid w:val="00055ABE"/>
    <w:rsid w:val="00064FFF"/>
    <w:rsid w:val="00073C73"/>
    <w:rsid w:val="00081183"/>
    <w:rsid w:val="00097156"/>
    <w:rsid w:val="000A7913"/>
    <w:rsid w:val="000B2AAA"/>
    <w:rsid w:val="000B33F8"/>
    <w:rsid w:val="000C0A73"/>
    <w:rsid w:val="000C25A2"/>
    <w:rsid w:val="000C2EE1"/>
    <w:rsid w:val="000C7487"/>
    <w:rsid w:val="000D2E11"/>
    <w:rsid w:val="000E6E5C"/>
    <w:rsid w:val="000F083C"/>
    <w:rsid w:val="0011798D"/>
    <w:rsid w:val="00131CDB"/>
    <w:rsid w:val="00145B56"/>
    <w:rsid w:val="001538B6"/>
    <w:rsid w:val="001619F3"/>
    <w:rsid w:val="00193BFD"/>
    <w:rsid w:val="0019552A"/>
    <w:rsid w:val="001A0477"/>
    <w:rsid w:val="001B6782"/>
    <w:rsid w:val="001C08D6"/>
    <w:rsid w:val="001C4088"/>
    <w:rsid w:val="001C7B77"/>
    <w:rsid w:val="001D2A32"/>
    <w:rsid w:val="001D670A"/>
    <w:rsid w:val="001E10C7"/>
    <w:rsid w:val="001E3CF7"/>
    <w:rsid w:val="001F6B7C"/>
    <w:rsid w:val="002038B2"/>
    <w:rsid w:val="002047F5"/>
    <w:rsid w:val="002134A0"/>
    <w:rsid w:val="00243AD9"/>
    <w:rsid w:val="00260F7F"/>
    <w:rsid w:val="00272F95"/>
    <w:rsid w:val="002A3298"/>
    <w:rsid w:val="002B5E8D"/>
    <w:rsid w:val="002F03A3"/>
    <w:rsid w:val="002F08FA"/>
    <w:rsid w:val="002F2FD5"/>
    <w:rsid w:val="002F3104"/>
    <w:rsid w:val="002F5927"/>
    <w:rsid w:val="003100D8"/>
    <w:rsid w:val="00325623"/>
    <w:rsid w:val="00325F88"/>
    <w:rsid w:val="00335E13"/>
    <w:rsid w:val="00341F40"/>
    <w:rsid w:val="00350F04"/>
    <w:rsid w:val="00355D39"/>
    <w:rsid w:val="00363527"/>
    <w:rsid w:val="003818AE"/>
    <w:rsid w:val="00387238"/>
    <w:rsid w:val="00390FF0"/>
    <w:rsid w:val="003C04E9"/>
    <w:rsid w:val="003C241E"/>
    <w:rsid w:val="003C302E"/>
    <w:rsid w:val="003C6279"/>
    <w:rsid w:val="003D09D7"/>
    <w:rsid w:val="004000C1"/>
    <w:rsid w:val="00407A30"/>
    <w:rsid w:val="00417E04"/>
    <w:rsid w:val="00422A4E"/>
    <w:rsid w:val="00444F5C"/>
    <w:rsid w:val="00456D42"/>
    <w:rsid w:val="00493FD4"/>
    <w:rsid w:val="00495B36"/>
    <w:rsid w:val="004A7BD7"/>
    <w:rsid w:val="004D79E0"/>
    <w:rsid w:val="004D7F16"/>
    <w:rsid w:val="004E62A9"/>
    <w:rsid w:val="004F259B"/>
    <w:rsid w:val="005467F6"/>
    <w:rsid w:val="005506C2"/>
    <w:rsid w:val="00553ED8"/>
    <w:rsid w:val="00555398"/>
    <w:rsid w:val="00556EA4"/>
    <w:rsid w:val="005646A7"/>
    <w:rsid w:val="0057281B"/>
    <w:rsid w:val="00577CC4"/>
    <w:rsid w:val="00577FD6"/>
    <w:rsid w:val="005A026B"/>
    <w:rsid w:val="005A364A"/>
    <w:rsid w:val="005A6169"/>
    <w:rsid w:val="005B6A04"/>
    <w:rsid w:val="005D473E"/>
    <w:rsid w:val="005E2652"/>
    <w:rsid w:val="005E7BCF"/>
    <w:rsid w:val="00607939"/>
    <w:rsid w:val="00611247"/>
    <w:rsid w:val="006161A6"/>
    <w:rsid w:val="00630626"/>
    <w:rsid w:val="006449D5"/>
    <w:rsid w:val="00654BF9"/>
    <w:rsid w:val="0067549B"/>
    <w:rsid w:val="006943AC"/>
    <w:rsid w:val="006A4957"/>
    <w:rsid w:val="006A520B"/>
    <w:rsid w:val="006B2D39"/>
    <w:rsid w:val="006B41BE"/>
    <w:rsid w:val="006C45BC"/>
    <w:rsid w:val="006C4CA7"/>
    <w:rsid w:val="006D71B0"/>
    <w:rsid w:val="0070688F"/>
    <w:rsid w:val="00716529"/>
    <w:rsid w:val="00732BD9"/>
    <w:rsid w:val="00751F06"/>
    <w:rsid w:val="0075680C"/>
    <w:rsid w:val="00756DE5"/>
    <w:rsid w:val="00770760"/>
    <w:rsid w:val="00775DB8"/>
    <w:rsid w:val="007817F0"/>
    <w:rsid w:val="00783155"/>
    <w:rsid w:val="007840EB"/>
    <w:rsid w:val="00797A29"/>
    <w:rsid w:val="007A5A46"/>
    <w:rsid w:val="007B2FF1"/>
    <w:rsid w:val="007E1DAC"/>
    <w:rsid w:val="007E2272"/>
    <w:rsid w:val="0082048E"/>
    <w:rsid w:val="0083113F"/>
    <w:rsid w:val="00876381"/>
    <w:rsid w:val="008771D3"/>
    <w:rsid w:val="008A22B2"/>
    <w:rsid w:val="008A5DF4"/>
    <w:rsid w:val="008B2B11"/>
    <w:rsid w:val="008D0909"/>
    <w:rsid w:val="009064BC"/>
    <w:rsid w:val="00934174"/>
    <w:rsid w:val="00934CA6"/>
    <w:rsid w:val="00940A07"/>
    <w:rsid w:val="00944902"/>
    <w:rsid w:val="0096405E"/>
    <w:rsid w:val="00966889"/>
    <w:rsid w:val="00994675"/>
    <w:rsid w:val="0099627B"/>
    <w:rsid w:val="009B7069"/>
    <w:rsid w:val="009E40F8"/>
    <w:rsid w:val="00A01296"/>
    <w:rsid w:val="00A049AC"/>
    <w:rsid w:val="00A07A74"/>
    <w:rsid w:val="00A20A42"/>
    <w:rsid w:val="00A24767"/>
    <w:rsid w:val="00A4541C"/>
    <w:rsid w:val="00A45430"/>
    <w:rsid w:val="00A45855"/>
    <w:rsid w:val="00A5443E"/>
    <w:rsid w:val="00A576A2"/>
    <w:rsid w:val="00A62AAC"/>
    <w:rsid w:val="00A9122E"/>
    <w:rsid w:val="00AA5F1D"/>
    <w:rsid w:val="00AD4097"/>
    <w:rsid w:val="00AD4FAE"/>
    <w:rsid w:val="00AF38F4"/>
    <w:rsid w:val="00B0092D"/>
    <w:rsid w:val="00B02490"/>
    <w:rsid w:val="00B02926"/>
    <w:rsid w:val="00B04FD9"/>
    <w:rsid w:val="00B21DD1"/>
    <w:rsid w:val="00B31E1C"/>
    <w:rsid w:val="00B31ECB"/>
    <w:rsid w:val="00B40A10"/>
    <w:rsid w:val="00B42661"/>
    <w:rsid w:val="00B46926"/>
    <w:rsid w:val="00B54DCF"/>
    <w:rsid w:val="00B64731"/>
    <w:rsid w:val="00B7152B"/>
    <w:rsid w:val="00B75B5D"/>
    <w:rsid w:val="00B86F5C"/>
    <w:rsid w:val="00BA2781"/>
    <w:rsid w:val="00BC4DFD"/>
    <w:rsid w:val="00BC52CF"/>
    <w:rsid w:val="00BD7232"/>
    <w:rsid w:val="00BE1E77"/>
    <w:rsid w:val="00BE70BA"/>
    <w:rsid w:val="00BF36B8"/>
    <w:rsid w:val="00C04790"/>
    <w:rsid w:val="00C12C61"/>
    <w:rsid w:val="00C25AE1"/>
    <w:rsid w:val="00C32662"/>
    <w:rsid w:val="00C411BA"/>
    <w:rsid w:val="00C50E48"/>
    <w:rsid w:val="00C54E6E"/>
    <w:rsid w:val="00C724D6"/>
    <w:rsid w:val="00C83F0D"/>
    <w:rsid w:val="00C859FC"/>
    <w:rsid w:val="00C94808"/>
    <w:rsid w:val="00CA3F60"/>
    <w:rsid w:val="00CB4EBE"/>
    <w:rsid w:val="00CC4913"/>
    <w:rsid w:val="00CD6F0E"/>
    <w:rsid w:val="00D03AE4"/>
    <w:rsid w:val="00D107F4"/>
    <w:rsid w:val="00D20004"/>
    <w:rsid w:val="00D30DEF"/>
    <w:rsid w:val="00D72152"/>
    <w:rsid w:val="00D87553"/>
    <w:rsid w:val="00D90C17"/>
    <w:rsid w:val="00DD54D6"/>
    <w:rsid w:val="00DD55D6"/>
    <w:rsid w:val="00DF796A"/>
    <w:rsid w:val="00E06553"/>
    <w:rsid w:val="00E130C8"/>
    <w:rsid w:val="00E4795B"/>
    <w:rsid w:val="00E5189A"/>
    <w:rsid w:val="00E61BDB"/>
    <w:rsid w:val="00E669B7"/>
    <w:rsid w:val="00E751D5"/>
    <w:rsid w:val="00EA3900"/>
    <w:rsid w:val="00EA626E"/>
    <w:rsid w:val="00EE3C43"/>
    <w:rsid w:val="00EE4D4C"/>
    <w:rsid w:val="00EF0831"/>
    <w:rsid w:val="00F01601"/>
    <w:rsid w:val="00F12904"/>
    <w:rsid w:val="00F14946"/>
    <w:rsid w:val="00F22643"/>
    <w:rsid w:val="00F24C10"/>
    <w:rsid w:val="00F43746"/>
    <w:rsid w:val="00FC791B"/>
    <w:rsid w:val="00FD15E0"/>
    <w:rsid w:val="00FD6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1E7F61"/>
  <w15:docId w15:val="{440E75A7-B85C-4D25-9374-4AB7F2DCF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C08D6"/>
    <w:rPr>
      <w:color w:val="0000FF"/>
      <w:u w:val="single"/>
    </w:rPr>
  </w:style>
  <w:style w:type="paragraph" w:styleId="Header">
    <w:name w:val="header"/>
    <w:basedOn w:val="Normal"/>
    <w:rsid w:val="00C83F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83F0D"/>
    <w:pPr>
      <w:tabs>
        <w:tab w:val="center" w:pos="4320"/>
        <w:tab w:val="right" w:pos="8640"/>
      </w:tabs>
    </w:pPr>
  </w:style>
  <w:style w:type="paragraph" w:customStyle="1" w:styleId="Headline">
    <w:name w:val="Headline"/>
    <w:basedOn w:val="Normal"/>
    <w:rsid w:val="00C83F0D"/>
    <w:pPr>
      <w:pBdr>
        <w:bottom w:val="single" w:sz="4" w:space="1" w:color="auto"/>
      </w:pBd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 w:cs="Arial"/>
      <w:sz w:val="16"/>
      <w:szCs w:val="16"/>
      <w:lang w:val="de-DE" w:eastAsia="de-DE"/>
    </w:rPr>
  </w:style>
  <w:style w:type="character" w:styleId="PageNumber">
    <w:name w:val="page number"/>
    <w:basedOn w:val="DefaultParagraphFont"/>
    <w:rsid w:val="003D09D7"/>
  </w:style>
  <w:style w:type="character" w:styleId="FollowedHyperlink">
    <w:name w:val="FollowedHyperlink"/>
    <w:rsid w:val="00BF36B8"/>
    <w:rPr>
      <w:color w:val="800080"/>
      <w:u w:val="single"/>
    </w:rPr>
  </w:style>
  <w:style w:type="character" w:customStyle="1" w:styleId="il">
    <w:name w:val="il"/>
    <w:rsid w:val="00A62AA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113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1E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54DCF"/>
    <w:pPr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image" Target="media/image5.emf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University</Company>
  <LinksUpToDate>false</LinksUpToDate>
  <CharactersWithSpaces>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Jong Seung Kim</dc:creator>
  <cp:lastModifiedBy>450-S.Bansal</cp:lastModifiedBy>
  <cp:revision>5</cp:revision>
  <cp:lastPrinted>2007-01-16T01:28:00Z</cp:lastPrinted>
  <dcterms:created xsi:type="dcterms:W3CDTF">2023-07-11T07:45:00Z</dcterms:created>
  <dcterms:modified xsi:type="dcterms:W3CDTF">2024-06-12T09:47:00Z</dcterms:modified>
</cp:coreProperties>
</file>